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41F93" w:rsidRDefault="00000000">
      <w:pPr>
        <w:pStyle w:val="Title"/>
      </w:pPr>
      <w:r>
        <w:t>CURRICULUM VITAE (CV)</w:t>
      </w:r>
    </w:p>
    <w:p w:rsidR="00141F93" w:rsidRDefault="00000000">
      <w:pPr>
        <w:pStyle w:val="Author"/>
      </w:pPr>
      <w:r>
        <w:t>BENJAMINI ANDREA MPINGA</w:t>
      </w:r>
    </w:p>
    <w:p w:rsidR="00141F93" w:rsidRPr="00AA6214" w:rsidRDefault="00000000">
      <w:pPr>
        <w:pStyle w:val="Heading1"/>
        <w:rPr>
          <w:sz w:val="28"/>
          <w:szCs w:val="28"/>
        </w:rPr>
      </w:pPr>
      <w:bookmarkStart w:id="0" w:name="personal-information"/>
      <w:r w:rsidRPr="00AA6214">
        <w:rPr>
          <w:sz w:val="28"/>
          <w:szCs w:val="28"/>
        </w:rPr>
        <w:t>PERSONAL INFORMATION:</w:t>
      </w:r>
    </w:p>
    <w:p w:rsidR="00141F93" w:rsidRDefault="00000000">
      <w:pPr>
        <w:pStyle w:val="FirstParagraph"/>
      </w:pPr>
      <w:r>
        <w:rPr>
          <w:b/>
          <w:bCs/>
        </w:rPr>
        <w:t>NAME:</w:t>
      </w:r>
      <w:r>
        <w:t xml:space="preserve"> BENJAMINI ANDREA MPINGA</w:t>
      </w:r>
    </w:p>
    <w:p w:rsidR="00141F93" w:rsidRDefault="00000000">
      <w:pPr>
        <w:pStyle w:val="BodyText"/>
      </w:pPr>
      <w:r>
        <w:rPr>
          <w:b/>
          <w:bCs/>
        </w:rPr>
        <w:t>BIRTH:</w:t>
      </w:r>
      <w:r>
        <w:t xml:space="preserve"> 16 – 07 – 1990</w:t>
      </w:r>
    </w:p>
    <w:p w:rsidR="00141F93" w:rsidRDefault="00000000">
      <w:pPr>
        <w:pStyle w:val="BodyText"/>
      </w:pPr>
      <w:r>
        <w:rPr>
          <w:b/>
          <w:bCs/>
        </w:rPr>
        <w:t>PLACE OF BIRTH:</w:t>
      </w:r>
      <w:r>
        <w:t xml:space="preserve"> ARUSHA,TANZANIA</w:t>
      </w:r>
    </w:p>
    <w:p w:rsidR="00141F93" w:rsidRDefault="00000000">
      <w:pPr>
        <w:pStyle w:val="BodyText"/>
      </w:pPr>
      <w:r>
        <w:rPr>
          <w:b/>
          <w:bCs/>
        </w:rPr>
        <w:t>MARITAL STATUS:</w:t>
      </w:r>
      <w:r>
        <w:t xml:space="preserve"> MARRIED</w:t>
      </w:r>
    </w:p>
    <w:p w:rsidR="00141F93" w:rsidRDefault="00000000">
      <w:pPr>
        <w:pStyle w:val="BodyText"/>
      </w:pPr>
      <w:r>
        <w:rPr>
          <w:b/>
          <w:bCs/>
        </w:rPr>
        <w:t>RELIGION:</w:t>
      </w:r>
      <w:r>
        <w:t xml:space="preserve"> CHRISTIANITY</w:t>
      </w:r>
    </w:p>
    <w:p w:rsidR="00141F93" w:rsidRDefault="00000000">
      <w:pPr>
        <w:pStyle w:val="BodyText"/>
      </w:pPr>
      <w:r>
        <w:rPr>
          <w:b/>
          <w:bCs/>
        </w:rPr>
        <w:t>NATIONALITY:</w:t>
      </w:r>
      <w:r>
        <w:t xml:space="preserve"> TANZANIAN </w:t>
      </w:r>
      <w:r>
        <w:rPr>
          <w:noProof/>
        </w:rPr>
        <w:drawing>
          <wp:inline distT="0" distB="0" distL="0" distR="0">
            <wp:extent cx="5848350" cy="49434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benprofile.jpg"/>
                    <pic:cNvPicPr>
                      <a:picLocks noChangeAspect="1" noChangeArrowheads="1"/>
                    </pic:cNvPicPr>
                  </pic:nvPicPr>
                  <pic:blipFill>
                    <a:blip r:embed="rId7"/>
                    <a:stretch>
                      <a:fillRect/>
                    </a:stretch>
                  </pic:blipFill>
                  <pic:spPr bwMode="auto">
                    <a:xfrm>
                      <a:off x="0" y="0"/>
                      <a:ext cx="5848350" cy="4943475"/>
                    </a:xfrm>
                    <a:prstGeom prst="rect">
                      <a:avLst/>
                    </a:prstGeom>
                    <a:noFill/>
                    <a:ln w="9525">
                      <a:noFill/>
                      <a:headEnd/>
                      <a:tailEnd/>
                    </a:ln>
                  </pic:spPr>
                </pic:pic>
              </a:graphicData>
            </a:graphic>
          </wp:inline>
        </w:drawing>
      </w:r>
    </w:p>
    <w:p w:rsidR="00141F93" w:rsidRPr="00AA6214" w:rsidRDefault="00000000">
      <w:pPr>
        <w:pStyle w:val="Heading1"/>
        <w:rPr>
          <w:sz w:val="28"/>
          <w:szCs w:val="28"/>
        </w:rPr>
      </w:pPr>
      <w:bookmarkStart w:id="1" w:name="address-and-contact-information"/>
      <w:bookmarkEnd w:id="0"/>
      <w:r w:rsidRPr="00AA6214">
        <w:rPr>
          <w:sz w:val="28"/>
          <w:szCs w:val="28"/>
        </w:rPr>
        <w:lastRenderedPageBreak/>
        <w:t>ADDRESS AND CONTACT INFORMATION:</w:t>
      </w:r>
    </w:p>
    <w:p w:rsidR="00141F93" w:rsidRDefault="00000000">
      <w:pPr>
        <w:pStyle w:val="FirstParagraph"/>
      </w:pPr>
      <w:r>
        <w:rPr>
          <w:b/>
          <w:bCs/>
        </w:rPr>
        <w:t>RESIDENCE:</w:t>
      </w:r>
      <w:r>
        <w:t xml:space="preserve"> </w:t>
      </w:r>
      <w:proofErr w:type="gramStart"/>
      <w:r>
        <w:t>KIGAMBONI,DAR</w:t>
      </w:r>
      <w:proofErr w:type="gramEnd"/>
      <w:r>
        <w:t xml:space="preserve"> ES SALAAM</w:t>
      </w:r>
    </w:p>
    <w:p w:rsidR="00141F93" w:rsidRDefault="00000000">
      <w:pPr>
        <w:pStyle w:val="BodyText"/>
      </w:pPr>
      <w:r>
        <w:rPr>
          <w:b/>
          <w:bCs/>
        </w:rPr>
        <w:t>CELL PHONE:</w:t>
      </w:r>
      <w:r>
        <w:t xml:space="preserve"> +255 679 767 645</w:t>
      </w:r>
    </w:p>
    <w:p w:rsidR="00141F93" w:rsidRDefault="00000000">
      <w:pPr>
        <w:pStyle w:val="BodyText"/>
      </w:pPr>
      <w:r>
        <w:rPr>
          <w:b/>
          <w:bCs/>
        </w:rPr>
        <w:t>WHATSAPP CONTACT:</w:t>
      </w:r>
      <w:r>
        <w:t xml:space="preserve"> +255 768 596 017</w:t>
      </w:r>
    </w:p>
    <w:p w:rsidR="00141F93" w:rsidRDefault="00000000">
      <w:pPr>
        <w:pStyle w:val="BodyText"/>
      </w:pPr>
      <w:r>
        <w:rPr>
          <w:b/>
          <w:bCs/>
        </w:rPr>
        <w:t>E-mail Address:</w:t>
      </w:r>
      <w:r>
        <w:t xml:space="preserve"> benjaminindrw@gmail.com</w:t>
      </w:r>
    </w:p>
    <w:p w:rsidR="00141F93" w:rsidRDefault="00000000">
      <w:pPr>
        <w:pStyle w:val="BodyText"/>
      </w:pPr>
      <w:r>
        <w:rPr>
          <w:b/>
          <w:bCs/>
        </w:rPr>
        <w:t>My online Cv’s Link address:</w:t>
      </w:r>
      <w:r>
        <w:t xml:space="preserve"> &gt; https://tenesom.github.io/skyhub/</w:t>
      </w:r>
    </w:p>
    <w:p w:rsidR="00141F93" w:rsidRDefault="00000000">
      <w:pPr>
        <w:pStyle w:val="BodyText"/>
      </w:pPr>
      <w:r>
        <w:t>You can take a few second to visit the above link address to access more detail about my Cv. Where i have provided more information about my professional and technical Skills knowledge.</w:t>
      </w:r>
    </w:p>
    <w:p w:rsidR="00141F93" w:rsidRPr="00AA6214" w:rsidRDefault="00000000">
      <w:pPr>
        <w:pStyle w:val="Heading1"/>
        <w:rPr>
          <w:sz w:val="28"/>
          <w:szCs w:val="28"/>
        </w:rPr>
      </w:pPr>
      <w:bookmarkStart w:id="2" w:name="education-background-information"/>
      <w:bookmarkEnd w:id="1"/>
      <w:r w:rsidRPr="00AA6214">
        <w:rPr>
          <w:sz w:val="28"/>
          <w:szCs w:val="28"/>
        </w:rPr>
        <w:t>EDUCATION BACKGROUND INFORMATION:</w:t>
      </w:r>
    </w:p>
    <w:p w:rsidR="00141F93" w:rsidRDefault="00000000">
      <w:pPr>
        <w:pStyle w:val="FirstParagraph"/>
      </w:pPr>
      <w:r>
        <w:rPr>
          <w:b/>
          <w:bCs/>
        </w:rPr>
        <w:t>UNIVERSITY EDUCATION:</w:t>
      </w:r>
      <w:r>
        <w:t xml:space="preserve"> BRINGHAM YOUNG UNIVERSITY (BYU) – (Pathway – Connect Program) Ongoing</w:t>
      </w:r>
    </w:p>
    <w:p w:rsidR="00141F93" w:rsidRDefault="00000000">
      <w:pPr>
        <w:pStyle w:val="BodyText"/>
      </w:pPr>
      <w:r>
        <w:rPr>
          <w:b/>
          <w:bCs/>
        </w:rPr>
        <w:t>COLLAGE EDUCATION:</w:t>
      </w:r>
      <w:r>
        <w:t xml:space="preserve"> ALLIANCE FRANCAISE – From 2012 to 2016</w:t>
      </w:r>
    </w:p>
    <w:p w:rsidR="00141F93" w:rsidRDefault="00000000">
      <w:pPr>
        <w:pStyle w:val="BodyText"/>
      </w:pPr>
      <w:r>
        <w:rPr>
          <w:b/>
          <w:bCs/>
        </w:rPr>
        <w:t>HIGHER EDUCATION:</w:t>
      </w:r>
      <w:r>
        <w:t xml:space="preserve"> MOUNTAIN – From 2009 to 2011</w:t>
      </w:r>
    </w:p>
    <w:p w:rsidR="00141F93" w:rsidRDefault="00000000">
      <w:pPr>
        <w:pStyle w:val="BodyText"/>
      </w:pPr>
      <w:r>
        <w:rPr>
          <w:b/>
          <w:bCs/>
        </w:rPr>
        <w:t>SECONDARY EDUCATION:</w:t>
      </w:r>
      <w:r>
        <w:t xml:space="preserve"> MRINGA SECONDARY SCHOOL – From 2005 to 2008</w:t>
      </w:r>
    </w:p>
    <w:p w:rsidR="00141F93" w:rsidRDefault="00000000">
      <w:pPr>
        <w:pStyle w:val="BodyText"/>
      </w:pPr>
      <w:r>
        <w:rPr>
          <w:b/>
          <w:bCs/>
        </w:rPr>
        <w:t>PRIMARY EDUCATION:</w:t>
      </w:r>
      <w:r>
        <w:t xml:space="preserve"> MAMBA PRIMARY SCHOOL – From 1998 to 2004</w:t>
      </w:r>
    </w:p>
    <w:p w:rsidR="00141F93" w:rsidRPr="00AA6214" w:rsidRDefault="00000000">
      <w:pPr>
        <w:pStyle w:val="Heading1"/>
        <w:rPr>
          <w:sz w:val="28"/>
          <w:szCs w:val="28"/>
        </w:rPr>
      </w:pPr>
      <w:bookmarkStart w:id="3" w:name="skills-and-knowledge"/>
      <w:bookmarkEnd w:id="2"/>
      <w:r w:rsidRPr="00AA6214">
        <w:rPr>
          <w:sz w:val="28"/>
          <w:szCs w:val="28"/>
        </w:rPr>
        <w:t>SKILLS AND KNOWLEDGE:</w:t>
      </w:r>
    </w:p>
    <w:p w:rsidR="00141F93" w:rsidRDefault="00000000">
      <w:pPr>
        <w:pStyle w:val="Compact"/>
        <w:numPr>
          <w:ilvl w:val="0"/>
          <w:numId w:val="2"/>
        </w:numPr>
      </w:pPr>
      <w:r>
        <w:t>BLOG CREATION AND DEVELOPMENT. Examples of my personal blogs that i have developed using R programming language through Quarto.</w:t>
      </w:r>
    </w:p>
    <w:p w:rsidR="00141F93" w:rsidRDefault="00000000">
      <w:pPr>
        <w:pStyle w:val="Compact"/>
        <w:numPr>
          <w:ilvl w:val="0"/>
          <w:numId w:val="3"/>
        </w:numPr>
      </w:pPr>
      <w:r>
        <w:rPr>
          <w:b/>
          <w:bCs/>
        </w:rPr>
        <w:t>Technical Link address:</w:t>
      </w:r>
      <w:r>
        <w:t xml:space="preserve"> https://tenesom.github.io/Benjamini-teneson/</w:t>
      </w:r>
    </w:p>
    <w:p w:rsidR="00141F93" w:rsidRDefault="00000000">
      <w:pPr>
        <w:pStyle w:val="Compact"/>
        <w:numPr>
          <w:ilvl w:val="0"/>
          <w:numId w:val="3"/>
        </w:numPr>
      </w:pPr>
      <w:r>
        <w:rPr>
          <w:b/>
          <w:bCs/>
        </w:rPr>
        <w:t>Social Link address:</w:t>
      </w:r>
      <w:r>
        <w:t xml:space="preserve"> https://tenesom.github.io/benjamini-mpinga/blog.html</w:t>
      </w:r>
    </w:p>
    <w:p w:rsidR="00141F93" w:rsidRDefault="00000000">
      <w:pPr>
        <w:pStyle w:val="Compact"/>
        <w:numPr>
          <w:ilvl w:val="0"/>
          <w:numId w:val="4"/>
        </w:numPr>
      </w:pPr>
      <w:r>
        <w:t>R AND QUARTO PROGRAMING LANGUAGE</w:t>
      </w:r>
    </w:p>
    <w:p w:rsidR="00141F93" w:rsidRDefault="00000000">
      <w:pPr>
        <w:pStyle w:val="Compact"/>
        <w:numPr>
          <w:ilvl w:val="0"/>
          <w:numId w:val="4"/>
        </w:numPr>
      </w:pPr>
      <w:r>
        <w:t>DATA AND STATISTICAL ANALYSIS</w:t>
      </w:r>
    </w:p>
    <w:p w:rsidR="00141F93" w:rsidRDefault="00000000">
      <w:pPr>
        <w:pStyle w:val="Compact"/>
        <w:numPr>
          <w:ilvl w:val="0"/>
          <w:numId w:val="4"/>
        </w:numPr>
      </w:pPr>
      <w:r>
        <w:t>CONTENT WRITING</w:t>
      </w:r>
    </w:p>
    <w:p w:rsidR="00141F93" w:rsidRDefault="00000000">
      <w:pPr>
        <w:pStyle w:val="Compact"/>
        <w:numPr>
          <w:ilvl w:val="0"/>
          <w:numId w:val="4"/>
        </w:numPr>
      </w:pPr>
      <w:r>
        <w:t>LEGAL MEDIATION AND SOCIAL CONFLICT RESOLUTION</w:t>
      </w:r>
    </w:p>
    <w:p w:rsidR="00141F93" w:rsidRDefault="00000000">
      <w:pPr>
        <w:pStyle w:val="Compact"/>
        <w:numPr>
          <w:ilvl w:val="0"/>
          <w:numId w:val="4"/>
        </w:numPr>
      </w:pPr>
      <w:r>
        <w:t>TOURISM AND TOURGUIDING</w:t>
      </w:r>
    </w:p>
    <w:p w:rsidR="00141F93" w:rsidRDefault="00000000">
      <w:pPr>
        <w:pStyle w:val="Compact"/>
        <w:numPr>
          <w:ilvl w:val="0"/>
          <w:numId w:val="4"/>
        </w:numPr>
      </w:pPr>
      <w:r>
        <w:t>MULTLINGUA</w:t>
      </w:r>
    </w:p>
    <w:p w:rsidR="00141F93" w:rsidRPr="00AA6214" w:rsidRDefault="00000000">
      <w:pPr>
        <w:pStyle w:val="Heading1"/>
        <w:rPr>
          <w:sz w:val="28"/>
          <w:szCs w:val="28"/>
        </w:rPr>
      </w:pPr>
      <w:bookmarkStart w:id="4" w:name="language"/>
      <w:bookmarkEnd w:id="3"/>
      <w:r w:rsidRPr="00AA6214">
        <w:rPr>
          <w:sz w:val="28"/>
          <w:szCs w:val="28"/>
        </w:rPr>
        <w:t>LANGUAGE:</w:t>
      </w:r>
    </w:p>
    <w:p w:rsidR="00141F93" w:rsidRDefault="00000000">
      <w:pPr>
        <w:pStyle w:val="FirstParagraph"/>
      </w:pPr>
      <w:r>
        <w:rPr>
          <w:b/>
          <w:bCs/>
        </w:rPr>
        <w:t>1. KISWAHILI:</w:t>
      </w:r>
      <w:r>
        <w:t xml:space="preserve"> Native Speaker</w:t>
      </w:r>
    </w:p>
    <w:p w:rsidR="00141F93" w:rsidRDefault="00000000">
      <w:pPr>
        <w:pStyle w:val="BodyText"/>
      </w:pPr>
      <w:r>
        <w:rPr>
          <w:b/>
          <w:bCs/>
        </w:rPr>
        <w:t>1. ENGLISH:</w:t>
      </w:r>
      <w:r>
        <w:t xml:space="preserve"> Fluent Speaker and a good Writer</w:t>
      </w:r>
    </w:p>
    <w:p w:rsidR="00141F93" w:rsidRDefault="00000000">
      <w:pPr>
        <w:pStyle w:val="BodyText"/>
      </w:pPr>
      <w:r>
        <w:rPr>
          <w:b/>
          <w:bCs/>
        </w:rPr>
        <w:lastRenderedPageBreak/>
        <w:t>1. FRENCH:</w:t>
      </w:r>
      <w:r>
        <w:t xml:space="preserve"> Fluent Speaker</w:t>
      </w:r>
    </w:p>
    <w:p w:rsidR="00141F93" w:rsidRDefault="00000000">
      <w:pPr>
        <w:pStyle w:val="BodyText"/>
      </w:pPr>
      <w:r>
        <w:rPr>
          <w:b/>
          <w:bCs/>
        </w:rPr>
        <w:t>1. SPANISH:</w:t>
      </w:r>
      <w:r>
        <w:t xml:space="preserve"> Current a Student</w:t>
      </w:r>
    </w:p>
    <w:p w:rsidR="00141F93" w:rsidRPr="00AA6214" w:rsidRDefault="00000000">
      <w:pPr>
        <w:pStyle w:val="Heading1"/>
        <w:rPr>
          <w:sz w:val="28"/>
          <w:szCs w:val="28"/>
        </w:rPr>
      </w:pPr>
      <w:bookmarkStart w:id="5" w:name="hobies"/>
      <w:bookmarkEnd w:id="4"/>
      <w:r w:rsidRPr="00AA6214">
        <w:rPr>
          <w:sz w:val="28"/>
          <w:szCs w:val="28"/>
        </w:rPr>
        <w:t>HOBIES:</w:t>
      </w:r>
    </w:p>
    <w:p w:rsidR="00141F93" w:rsidRDefault="00000000">
      <w:pPr>
        <w:pStyle w:val="Compact"/>
        <w:numPr>
          <w:ilvl w:val="0"/>
          <w:numId w:val="5"/>
        </w:numPr>
      </w:pPr>
      <w:r>
        <w:t>I usually spend my extra time to write some posts on my blogs</w:t>
      </w:r>
    </w:p>
    <w:p w:rsidR="00141F93" w:rsidRDefault="00000000">
      <w:pPr>
        <w:pStyle w:val="Compact"/>
        <w:numPr>
          <w:ilvl w:val="0"/>
          <w:numId w:val="5"/>
        </w:numPr>
      </w:pPr>
      <w:r>
        <w:t>I also spare time to read books, especially research based information</w:t>
      </w:r>
    </w:p>
    <w:p w:rsidR="00141F93" w:rsidRDefault="00000000">
      <w:pPr>
        <w:pStyle w:val="Compact"/>
        <w:numPr>
          <w:ilvl w:val="0"/>
          <w:numId w:val="5"/>
        </w:numPr>
      </w:pPr>
      <w:r>
        <w:t>I curiously read Bible as often as i could, as well as having enough time to discuss with my family</w:t>
      </w:r>
    </w:p>
    <w:p w:rsidR="00141F93" w:rsidRDefault="00000000">
      <w:pPr>
        <w:pStyle w:val="Compact"/>
        <w:numPr>
          <w:ilvl w:val="0"/>
          <w:numId w:val="5"/>
        </w:numPr>
      </w:pPr>
      <w:r>
        <w:t>Sometimes i spend time to exchange ideas with my friends either physically or through phone</w:t>
      </w:r>
    </w:p>
    <w:p w:rsidR="00141F93" w:rsidRPr="00AA6214" w:rsidRDefault="00000000">
      <w:pPr>
        <w:pStyle w:val="Heading1"/>
        <w:rPr>
          <w:sz w:val="28"/>
          <w:szCs w:val="28"/>
        </w:rPr>
      </w:pPr>
      <w:bookmarkStart w:id="6" w:name="referees-information"/>
      <w:bookmarkEnd w:id="5"/>
      <w:r w:rsidRPr="00AA6214">
        <w:rPr>
          <w:sz w:val="28"/>
          <w:szCs w:val="28"/>
        </w:rPr>
        <w:t>REFEREES INFORMATION:</w:t>
      </w:r>
    </w:p>
    <w:p w:rsidR="00141F93" w:rsidRDefault="00000000">
      <w:pPr>
        <w:pStyle w:val="FirstParagraph"/>
      </w:pPr>
      <w:proofErr w:type="gramStart"/>
      <w:r>
        <w:rPr>
          <w:b/>
          <w:bCs/>
        </w:rPr>
        <w:t>DR.MASUMBUKO</w:t>
      </w:r>
      <w:proofErr w:type="gramEnd"/>
      <w:r>
        <w:rPr>
          <w:b/>
          <w:bCs/>
        </w:rPr>
        <w:t xml:space="preserve"> LUGOGA SEMBA</w:t>
      </w:r>
    </w:p>
    <w:p w:rsidR="00141F93" w:rsidRDefault="00000000">
      <w:pPr>
        <w:pStyle w:val="BodyText"/>
      </w:pPr>
      <w:r>
        <w:rPr>
          <w:b/>
          <w:bCs/>
        </w:rPr>
        <w:t>DR.ISMAEL KIMREI</w:t>
      </w:r>
    </w:p>
    <w:p w:rsidR="00141F93" w:rsidRDefault="00000000">
      <w:pPr>
        <w:pStyle w:val="BodyText"/>
      </w:pPr>
      <w:r>
        <w:rPr>
          <w:b/>
          <w:bCs/>
        </w:rPr>
        <w:t>DR.CHALES CHACHA</w:t>
      </w:r>
    </w:p>
    <w:p w:rsidR="00141F93" w:rsidRDefault="00000000">
      <w:pPr>
        <w:pStyle w:val="BodyText"/>
      </w:pPr>
      <w:r>
        <w:rPr>
          <w:b/>
          <w:bCs/>
        </w:rPr>
        <w:t>MRS.NYAMISI PETTER MOMBIA</w:t>
      </w:r>
    </w:p>
    <w:p w:rsidR="00141F93" w:rsidRDefault="00000000">
      <w:pPr>
        <w:pStyle w:val="BodyText"/>
      </w:pPr>
      <w:r>
        <w:rPr>
          <w:b/>
          <w:bCs/>
        </w:rPr>
        <w:t>MR GABRIEL NGERO</w:t>
      </w:r>
    </w:p>
    <w:p w:rsidR="00141F93" w:rsidRPr="00AA6214" w:rsidRDefault="00000000">
      <w:pPr>
        <w:pStyle w:val="Heading1"/>
        <w:rPr>
          <w:sz w:val="28"/>
          <w:szCs w:val="28"/>
        </w:rPr>
      </w:pPr>
      <w:bookmarkStart w:id="7" w:name="conclusion"/>
      <w:bookmarkEnd w:id="6"/>
      <w:r w:rsidRPr="00AA6214">
        <w:rPr>
          <w:sz w:val="28"/>
          <w:szCs w:val="28"/>
        </w:rPr>
        <w:t>CONCLUSION:</w:t>
      </w:r>
    </w:p>
    <w:p w:rsidR="00141F93" w:rsidRDefault="00000000">
      <w:pPr>
        <w:pStyle w:val="FirstParagraph"/>
      </w:pPr>
      <w:r>
        <w:t>This curriculum Vitae (CV), describe in detail all the current and relevant information about my self, which basically consist of Formal certified skills and informal, all the skills which are related to Technology, i attained them through my personal effort and online provided skills. All formal certificate i can provide are those of my Education background. Unfortunately i am now competent in Tech field than those of area of my Professional.</w:t>
      </w:r>
      <w:bookmarkEnd w:id="7"/>
    </w:p>
    <w:sectPr w:rsidR="00141F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C581D" w:rsidRDefault="00CC581D">
      <w:pPr>
        <w:spacing w:after="0"/>
      </w:pPr>
      <w:r>
        <w:separator/>
      </w:r>
    </w:p>
  </w:endnote>
  <w:endnote w:type="continuationSeparator" w:id="0">
    <w:p w:rsidR="00CC581D" w:rsidRDefault="00CC58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C581D" w:rsidRDefault="00CC581D">
      <w:r>
        <w:separator/>
      </w:r>
    </w:p>
  </w:footnote>
  <w:footnote w:type="continuationSeparator" w:id="0">
    <w:p w:rsidR="00CC581D" w:rsidRDefault="00CC58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738C0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CDC9D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BA6665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35296158">
    <w:abstractNumId w:val="0"/>
  </w:num>
  <w:num w:numId="2" w16cid:durableId="911305924">
    <w:abstractNumId w:val="1"/>
  </w:num>
  <w:num w:numId="3" w16cid:durableId="17753233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29037273">
    <w:abstractNumId w:val="1"/>
  </w:num>
  <w:num w:numId="5" w16cid:durableId="3944695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41F93"/>
    <w:rsid w:val="00141F93"/>
    <w:rsid w:val="00AA6214"/>
    <w:rsid w:val="00CC581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3BD94E7-87B7-47C7-AE97-64E61BE53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375</Words>
  <Characters>2140</Characters>
  <Application>Microsoft Office Word</Application>
  <DocSecurity>0</DocSecurity>
  <Lines>17</Lines>
  <Paragraphs>5</Paragraphs>
  <ScaleCrop>false</ScaleCrop>
  <Company/>
  <LinksUpToDate>false</LinksUpToDate>
  <CharactersWithSpaces>2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V)</dc:title>
  <dc:creator>BENJAMINI ANDREA MPINGA</dc:creator>
  <cp:keywords/>
  <cp:lastModifiedBy>Admin</cp:lastModifiedBy>
  <cp:revision>3</cp:revision>
  <dcterms:created xsi:type="dcterms:W3CDTF">2023-04-18T17:01:00Z</dcterms:created>
  <dcterms:modified xsi:type="dcterms:W3CDTF">2023-04-18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